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D20DE" w14:textId="77777777" w:rsidR="003126F9" w:rsidRDefault="003126F9" w:rsidP="003126F9">
      <w:pPr>
        <w:bidi/>
        <w:jc w:val="center"/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</w:pP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مكتب نائب الرئيس للشؤون الأكاديمية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</w:rPr>
        <w:br/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الترقية الأكاديمية بجامعة قطر</w:t>
      </w:r>
    </w:p>
    <w:p w14:paraId="6762EB38" w14:textId="77777777" w:rsidR="003126F9" w:rsidRPr="002C47BF" w:rsidRDefault="003126F9" w:rsidP="003126F9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</w:p>
    <w:p w14:paraId="58E6A5E0" w14:textId="47EE0D9B" w:rsidR="003126F9" w:rsidRDefault="003126F9" w:rsidP="003126F9">
      <w:pPr>
        <w:pStyle w:val="Header"/>
        <w:bidi/>
        <w:jc w:val="center"/>
        <w:rPr>
          <w:rFonts w:eastAsia="Times New Roman"/>
          <w:b/>
          <w:bCs/>
          <w:color w:val="0000FF"/>
          <w:sz w:val="40"/>
          <w:szCs w:val="40"/>
        </w:rPr>
      </w:pPr>
      <w:r w:rsidRPr="00C76167">
        <w:rPr>
          <w:rFonts w:eastAsia="Times New Roman" w:hint="cs"/>
          <w:b/>
          <w:bCs/>
          <w:sz w:val="40"/>
          <w:szCs w:val="40"/>
          <w:rtl/>
        </w:rPr>
        <w:t>قائم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تحقّق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ترقيات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أكاديمي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في القطاع البحثي إلى</w:t>
      </w:r>
      <w:r w:rsidRPr="00721E32">
        <w:rPr>
          <w:rFonts w:ascii="Arial Black" w:hAnsi="Arial Black" w:cs="Calibri" w:hint="cs"/>
          <w:b/>
          <w:bCs/>
          <w:color w:val="806000"/>
          <w:sz w:val="28"/>
          <w:szCs w:val="28"/>
          <w:rtl/>
          <w:lang w:bidi="ar-QA"/>
        </w:rPr>
        <w:t xml:space="preserve"> </w:t>
      </w:r>
      <w:r w:rsidRPr="007234BE">
        <w:rPr>
          <w:rFonts w:eastAsia="Times New Roman" w:hint="cs"/>
          <w:b/>
          <w:bCs/>
          <w:color w:val="auto"/>
          <w:sz w:val="40"/>
          <w:szCs w:val="40"/>
          <w:rtl/>
        </w:rPr>
        <w:t>رتبة</w:t>
      </w:r>
      <w:r w:rsidRPr="007234BE">
        <w:rPr>
          <w:rFonts w:eastAsia="Times New Roman" w:hint="cs"/>
          <w:b/>
          <w:bCs/>
          <w:color w:val="0000FF"/>
          <w:sz w:val="40"/>
          <w:szCs w:val="40"/>
          <w:rtl/>
        </w:rPr>
        <w:t xml:space="preserve"> </w:t>
      </w:r>
      <w:r>
        <w:rPr>
          <w:rFonts w:eastAsia="Times New Roman" w:hint="cs"/>
          <w:b/>
          <w:bCs/>
          <w:color w:val="0000FF"/>
          <w:sz w:val="40"/>
          <w:szCs w:val="40"/>
          <w:rtl/>
        </w:rPr>
        <w:t xml:space="preserve">مساعد </w:t>
      </w:r>
      <w:r w:rsidRPr="007234BE">
        <w:rPr>
          <w:rFonts w:eastAsia="Times New Roman" w:hint="cs"/>
          <w:b/>
          <w:bCs/>
          <w:color w:val="0000FF"/>
          <w:sz w:val="40"/>
          <w:szCs w:val="40"/>
          <w:rtl/>
        </w:rPr>
        <w:t>باحث الدرجة (</w:t>
      </w:r>
      <w:r w:rsidR="004605C3">
        <w:rPr>
          <w:rFonts w:eastAsia="Times New Roman"/>
          <w:b/>
          <w:bCs/>
          <w:color w:val="0000FF"/>
          <w:sz w:val="40"/>
          <w:szCs w:val="40"/>
        </w:rPr>
        <w:t>F</w:t>
      </w:r>
      <w:r w:rsidRPr="007234BE">
        <w:rPr>
          <w:rFonts w:eastAsia="Times New Roman" w:hint="cs"/>
          <w:b/>
          <w:bCs/>
          <w:color w:val="0000FF"/>
          <w:sz w:val="40"/>
          <w:szCs w:val="40"/>
          <w:rtl/>
        </w:rPr>
        <w:t>)</w:t>
      </w:r>
    </w:p>
    <w:p w14:paraId="5A11925E" w14:textId="77777777" w:rsidR="00C27C4D" w:rsidRPr="002C47BF" w:rsidRDefault="00C27C4D" w:rsidP="00C27C4D">
      <w:pPr>
        <w:bidi/>
        <w:jc w:val="center"/>
        <w:rPr>
          <w:rFonts w:ascii="Times New Roman" w:hAnsi="Times New Roman" w:cs="Times New Roman"/>
          <w:lang w:bidi="ar-QA"/>
        </w:rPr>
      </w:pPr>
    </w:p>
    <w:p w14:paraId="6F29140F" w14:textId="401B33EF" w:rsidR="00C27C4D" w:rsidRPr="009F4D4A" w:rsidRDefault="00C27C4D" w:rsidP="00C27C4D">
      <w:pPr>
        <w:pBdr>
          <w:top w:val="thinThickSmallGap" w:sz="24" w:space="1" w:color="C00000"/>
          <w:left w:val="thinThickSmallGap" w:sz="24" w:space="4" w:color="C00000"/>
          <w:bottom w:val="thickThinSmallGap" w:sz="24" w:space="1" w:color="C00000"/>
          <w:right w:val="thickThinSmallGap" w:sz="24" w:space="4" w:color="C00000"/>
        </w:pBdr>
        <w:bidi/>
        <w:jc w:val="center"/>
        <w:rPr>
          <w:rFonts w:ascii="Times New Roman" w:hAnsi="Times New Roman" w:cs="Times New Roman"/>
          <w:b/>
          <w:bCs/>
          <w:color w:val="C00000"/>
        </w:rPr>
      </w:pPr>
      <w:r w:rsidRPr="009F4D4A">
        <w:rPr>
          <w:rFonts w:ascii="Times New Roman" w:hAnsi="Times New Roman" w:cs="Times New Roman"/>
          <w:b/>
          <w:bCs/>
          <w:color w:val="C00000"/>
          <w:rtl/>
        </w:rPr>
        <w:t xml:space="preserve">تُعدّ هذه القائمة المرجعية دليلاً إرشادياً لضمان توافق ملف الترقية مع المعايير المحددة في سياسة الترقية. وتبقى سياسة الترقية الأكاديمية في جامعة قطر ودليل الترقية الأكاديمية في </w:t>
      </w:r>
      <w:r w:rsidR="00354450">
        <w:rPr>
          <w:rFonts w:ascii="Times New Roman" w:hAnsi="Times New Roman" w:cs="Times New Roman" w:hint="cs"/>
          <w:b/>
          <w:bCs/>
          <w:color w:val="C00000"/>
          <w:rtl/>
        </w:rPr>
        <w:t>في المراكزالبحثية</w:t>
      </w:r>
      <w:r w:rsidRPr="009F4D4A">
        <w:rPr>
          <w:rFonts w:ascii="Times New Roman" w:hAnsi="Times New Roman" w:cs="Times New Roman"/>
          <w:b/>
          <w:bCs/>
          <w:color w:val="C00000"/>
          <w:rtl/>
        </w:rPr>
        <w:t xml:space="preserve"> هما الوثيقتان الرسميتان والمعتمدتان</w:t>
      </w:r>
      <w:r w:rsidRPr="009F4D4A">
        <w:rPr>
          <w:rFonts w:ascii="Times New Roman" w:hAnsi="Times New Roman" w:cs="Times New Roman"/>
          <w:b/>
          <w:bCs/>
          <w:color w:val="C00000"/>
        </w:rPr>
        <w:t>.</w:t>
      </w:r>
    </w:p>
    <w:p w14:paraId="745DC1E9" w14:textId="74C54E77" w:rsidR="00FF2BFD" w:rsidRPr="00FF2BFD" w:rsidRDefault="00FF2BFD" w:rsidP="00FF2BFD">
      <w:pPr>
        <w:autoSpaceDE w:val="0"/>
        <w:autoSpaceDN w:val="0"/>
        <w:bidi/>
        <w:adjustRightInd w:val="0"/>
        <w:spacing w:after="0" w:line="240" w:lineRule="auto"/>
        <w:ind w:left="-46"/>
        <w:rPr>
          <w:rFonts w:ascii="Calibri" w:eastAsia="Times New Roman" w:hAnsi="Calibri" w:cs="Arial"/>
          <w:b/>
          <w:bCs/>
          <w:sz w:val="24"/>
          <w:szCs w:val="24"/>
          <w:rtl/>
        </w:rPr>
      </w:pP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اسم المتقدم للترقية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: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                                                   </w:t>
      </w:r>
      <w:r w:rsidR="00D27893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 المركز البحثي</w:t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: </w:t>
      </w:r>
    </w:p>
    <w:p w14:paraId="4BE4EF7F" w14:textId="77777777" w:rsidR="00FF2BFD" w:rsidRPr="00FF2BFD" w:rsidRDefault="00FF2BFD" w:rsidP="00FF2BFD">
      <w:pPr>
        <w:spacing w:after="0" w:line="240" w:lineRule="auto"/>
        <w:rPr>
          <w:rFonts w:ascii="Times New Roman" w:eastAsia="ヒラギノ角ゴ Pro W3" w:hAnsi="Times New Roman" w:cs="Times New Roman"/>
          <w:b/>
          <w:bCs/>
          <w:sz w:val="24"/>
          <w:szCs w:val="24"/>
        </w:rPr>
      </w:pPr>
    </w:p>
    <w:tbl>
      <w:tblPr>
        <w:tblW w:w="10080" w:type="dxa"/>
        <w:tblInd w:w="-162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7"/>
        <w:gridCol w:w="810"/>
        <w:gridCol w:w="963"/>
        <w:gridCol w:w="810"/>
        <w:gridCol w:w="711"/>
        <w:gridCol w:w="9"/>
        <w:gridCol w:w="765"/>
        <w:gridCol w:w="770"/>
        <w:gridCol w:w="3955"/>
        <w:gridCol w:w="630"/>
      </w:tblGrid>
      <w:tr w:rsidR="003C32C6" w:rsidRPr="003C32C6" w14:paraId="187F3B58" w14:textId="77777777" w:rsidTr="00694014">
        <w:trPr>
          <w:trHeight w:val="150"/>
          <w:tblHeader/>
        </w:trPr>
        <w:tc>
          <w:tcPr>
            <w:tcW w:w="1467" w:type="dxa"/>
            <w:gridSpan w:val="2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8C4ABB0" w14:textId="68589808" w:rsidR="003C32C6" w:rsidRPr="003C32C6" w:rsidRDefault="003C32C6" w:rsidP="003C32C6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3C32C6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 xml:space="preserve">ضع علامة </w:t>
            </w:r>
            <w:r w:rsidRPr="003C32C6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t>(</w:t>
            </w:r>
            <w:r w:rsidRPr="003C32C6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sym w:font="Wingdings" w:char="F0FC"/>
            </w:r>
            <w:r w:rsidRPr="003C32C6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t>)</w:t>
            </w:r>
          </w:p>
        </w:tc>
        <w:tc>
          <w:tcPr>
            <w:tcW w:w="7983" w:type="dxa"/>
            <w:gridSpan w:val="7"/>
            <w:tcBorders>
              <w:top w:val="thinThickSmallGap" w:sz="2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0000"/>
          </w:tcPr>
          <w:p w14:paraId="1BFB3C88" w14:textId="73B9F61C" w:rsidR="003C32C6" w:rsidRPr="003C32C6" w:rsidRDefault="003C32C6" w:rsidP="003C32C6">
            <w:pPr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3C32C6"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>الشروط العامة الواجب توافرها في المتقدم للترقية</w:t>
            </w:r>
            <w:r w:rsidR="00E54520"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 xml:space="preserve"> والبحوث المقدمة</w:t>
            </w:r>
          </w:p>
        </w:tc>
        <w:tc>
          <w:tcPr>
            <w:tcW w:w="630" w:type="dxa"/>
            <w:tcBorders>
              <w:top w:val="thinThickSmallGap" w:sz="24" w:space="0" w:color="auto"/>
              <w:left w:val="single" w:sz="4" w:space="0" w:color="auto"/>
              <w:bottom w:val="nil"/>
            </w:tcBorders>
            <w:shd w:val="clear" w:color="auto" w:fill="C00000"/>
          </w:tcPr>
          <w:p w14:paraId="104DECB9" w14:textId="77777777" w:rsidR="003C32C6" w:rsidRPr="003C32C6" w:rsidRDefault="003C32C6" w:rsidP="003C32C6">
            <w:pPr>
              <w:bidi/>
              <w:spacing w:before="120"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3C32C6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رقم</w:t>
            </w:r>
          </w:p>
        </w:tc>
      </w:tr>
      <w:tr w:rsidR="003C32C6" w:rsidRPr="003C32C6" w14:paraId="6E611697" w14:textId="77777777" w:rsidTr="00694014">
        <w:trPr>
          <w:trHeight w:val="350"/>
          <w:tblHeader/>
        </w:trPr>
        <w:tc>
          <w:tcPr>
            <w:tcW w:w="657" w:type="dxa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6414530B" w14:textId="44B10FF6" w:rsidR="003C32C6" w:rsidRPr="003C32C6" w:rsidRDefault="003C32C6" w:rsidP="003C32C6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3C32C6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لا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AC2B00C" w14:textId="0F709C8B" w:rsidR="003C32C6" w:rsidRPr="003C32C6" w:rsidRDefault="003C32C6" w:rsidP="003C32C6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3C32C6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نعم</w:t>
            </w:r>
          </w:p>
        </w:tc>
        <w:tc>
          <w:tcPr>
            <w:tcW w:w="7983" w:type="dxa"/>
            <w:gridSpan w:val="7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19E8C182" w14:textId="77777777" w:rsidR="003C32C6" w:rsidRPr="003C32C6" w:rsidRDefault="003C32C6" w:rsidP="003C32C6">
            <w:pPr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single" w:sz="6" w:space="0" w:color="auto"/>
            </w:tcBorders>
            <w:shd w:val="clear" w:color="auto" w:fill="C00000"/>
          </w:tcPr>
          <w:p w14:paraId="11546987" w14:textId="77777777" w:rsidR="003C32C6" w:rsidRPr="003C32C6" w:rsidRDefault="003C32C6" w:rsidP="003C32C6">
            <w:pPr>
              <w:bidi/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  <w:rtl/>
                <w:lang w:bidi="ar-QA"/>
              </w:rPr>
            </w:pPr>
          </w:p>
        </w:tc>
      </w:tr>
      <w:tr w:rsidR="003C32C6" w:rsidRPr="00FF2BFD" w14:paraId="7CA97A3D" w14:textId="77777777" w:rsidTr="00175CA8">
        <w:trPr>
          <w:trHeight w:val="498"/>
        </w:trPr>
        <w:tc>
          <w:tcPr>
            <w:tcW w:w="657" w:type="dxa"/>
            <w:tcBorders>
              <w:top w:val="single" w:sz="6" w:space="0" w:color="auto"/>
              <w:right w:val="single" w:sz="4" w:space="0" w:color="auto"/>
            </w:tcBorders>
          </w:tcPr>
          <w:p w14:paraId="1DAC81B0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DF806E3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F2D3D62" w14:textId="563C33FF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يعم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م في جامعة قطر بدوام كام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598A97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</w:p>
        </w:tc>
      </w:tr>
      <w:tr w:rsidR="003C32C6" w:rsidRPr="00FF2BFD" w14:paraId="584131C3" w14:textId="77777777" w:rsidTr="00175CA8">
        <w:trPr>
          <w:trHeight w:val="498"/>
        </w:trPr>
        <w:tc>
          <w:tcPr>
            <w:tcW w:w="657" w:type="dxa"/>
            <w:tcBorders>
              <w:top w:val="single" w:sz="6" w:space="0" w:color="auto"/>
              <w:right w:val="single" w:sz="4" w:space="0" w:color="auto"/>
            </w:tcBorders>
          </w:tcPr>
          <w:p w14:paraId="0CC371DF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40F4274B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1943352" w14:textId="3BE12D03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مضى على تعيين المتقدم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بجامعة قطر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على الدرجة الحال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خمس سنوات على الأق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5D81D12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</w:p>
        </w:tc>
      </w:tr>
      <w:tr w:rsidR="003C32C6" w:rsidRPr="00FF2BFD" w14:paraId="01D49445" w14:textId="77777777" w:rsidTr="00175CA8">
        <w:trPr>
          <w:trHeight w:val="498"/>
        </w:trPr>
        <w:tc>
          <w:tcPr>
            <w:tcW w:w="657" w:type="dxa"/>
            <w:tcBorders>
              <w:top w:val="single" w:sz="6" w:space="0" w:color="auto"/>
              <w:right w:val="single" w:sz="4" w:space="0" w:color="auto"/>
            </w:tcBorders>
          </w:tcPr>
          <w:p w14:paraId="581EDDF4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3335CADC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1B41F0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315626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سبق وان صدر بحق المتقدم أي جزاء تأديبي لارتكابه مخالفة سلوك مهني خلال الأعوام الثلاثة السابقة على طلب الترقية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66165555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3</w:t>
            </w:r>
          </w:p>
        </w:tc>
      </w:tr>
      <w:tr w:rsidR="003C32C6" w:rsidRPr="00FF2BFD" w14:paraId="2CAC7A23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5348CE3E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  <w:bookmarkStart w:id="0" w:name="_Hlk172880834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B1CFCB0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216C67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حصل المتقدم على تقدير متوقع في تقرير الأداء السنوي الخاص بمراجعة أداء وتطوير أعضاء هيئة التدريس خلال سنوات الخدمة </w:t>
            </w:r>
            <w:r w:rsidRPr="005206A5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الخمس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EC813CE" w14:textId="5EBE5921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4</w:t>
            </w:r>
          </w:p>
        </w:tc>
      </w:tr>
      <w:tr w:rsidR="003C32C6" w:rsidRPr="00FF2BFD" w14:paraId="42E3E40A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6FD6624F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E86697D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55898C64" w14:textId="676189A0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حصل المتقدم على تقدير متوقع في تقييم البحث في تقرير الأداء السنوي الخاص بمراجعة أداء وتطوير أعضاء هيئة التدريس خلال سنوات الخدمة الخمس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8DBCA12" w14:textId="6B18A6B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315626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5</w:t>
            </w:r>
          </w:p>
        </w:tc>
      </w:tr>
      <w:bookmarkEnd w:id="0"/>
      <w:tr w:rsidR="003C32C6" w:rsidRPr="00FF2BFD" w14:paraId="4D428F88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3BB022C2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F323F1F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5AC6F83" w14:textId="687AE0F7" w:rsidR="003C32C6" w:rsidRPr="0031562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315626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اجتاز المتقدم اختبار الآيلز (</w:t>
            </w:r>
            <w:r w:rsidRPr="00315626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IELTS</w:t>
            </w:r>
            <w:r w:rsidRPr="00315626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)، أو ما يعادله في اللغة الإنجليزية، إذا كان مطلوبا منه؟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33EDA1D" w14:textId="0B4DBAF8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6</w:t>
            </w:r>
          </w:p>
        </w:tc>
      </w:tr>
      <w:tr w:rsidR="003C32C6" w:rsidRPr="00FF2BFD" w14:paraId="2B80C35C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0D893E22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5215D24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BFF1029" w14:textId="349AC78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أبحاث المقدّمة للترقية منشورة أو مقبولة ضمن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عتمدة للترقيات من قبل المركز البحثي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1BC5D2" w14:textId="6EB6FF8F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7</w:t>
            </w:r>
          </w:p>
        </w:tc>
      </w:tr>
      <w:tr w:rsidR="003C32C6" w:rsidRPr="00FF2BFD" w14:paraId="392396B8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05D37180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BB5DD25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AF19D4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امعة قطر هي جهة الانتساب الوحيدة في جميع الأبحاث المقدّمة ل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22B4F30" w14:textId="57D1E544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8</w:t>
            </w:r>
          </w:p>
          <w:p w14:paraId="15BAC4FB" w14:textId="77777777" w:rsidR="003C32C6" w:rsidRPr="00FF2BFD" w:rsidRDefault="003C32C6" w:rsidP="003C32C6">
            <w:pPr>
              <w:spacing w:after="0" w:line="240" w:lineRule="auto"/>
              <w:rPr>
                <w:rFonts w:ascii="Times New Roman" w:eastAsia="ヒラギノ角ゴ Pro W3" w:hAnsi="Times New Roman" w:cs="Times New Roman"/>
                <w:color w:val="000000"/>
                <w:sz w:val="24"/>
                <w:szCs w:val="24"/>
                <w:rtl/>
                <w:lang w:val="en-GB" w:eastAsia="en-GB"/>
              </w:rPr>
            </w:pPr>
          </w:p>
        </w:tc>
      </w:tr>
      <w:tr w:rsidR="003C32C6" w:rsidRPr="00FF2BFD" w14:paraId="14CCF4EB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2559D9E7" w14:textId="4DE3311C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092A38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1A55BC5" w14:textId="1FDFD411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أي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بحاث مستله من رسالة الماجستير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FBE5B9B" w14:textId="260A7071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9</w:t>
            </w:r>
          </w:p>
        </w:tc>
      </w:tr>
      <w:tr w:rsidR="003C32C6" w:rsidRPr="00FF2BFD" w14:paraId="507225E9" w14:textId="77777777" w:rsidTr="00175CA8">
        <w:trPr>
          <w:trHeight w:val="678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15DCAA46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D7CFD2C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F094E3C" w14:textId="7C5EA5E0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مساهمة واحدة من المتقدم كشريك في براء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30B380D" w14:textId="142DC4FA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0</w:t>
            </w:r>
          </w:p>
        </w:tc>
      </w:tr>
      <w:tr w:rsidR="003C32C6" w:rsidRPr="00FF2BFD" w14:paraId="2AF242A2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462537A8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CD503F9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3061610" w14:textId="6ACD28CB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ست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 نفس براءة الاختراع المسجلة والمقدّمة في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B893CE8" w14:textId="6FEB072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1</w:t>
            </w:r>
          </w:p>
        </w:tc>
      </w:tr>
      <w:tr w:rsidR="003C32C6" w:rsidRPr="00FF2BFD" w14:paraId="7DEA408A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53A18A72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77491FA3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B4FA374" w14:textId="7BA15E34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لدى المتقدم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ثلاثة أبحاث كمؤلف مشارك أو 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ن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كمؤلف رئيسي أو منفرد منشورة أو مقبولة للنشر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93E8111" w14:textId="032578B4" w:rsidR="003C32C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12</w:t>
            </w:r>
          </w:p>
        </w:tc>
      </w:tr>
      <w:tr w:rsidR="003C32C6" w:rsidRPr="00FF2BFD" w14:paraId="4438AE29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58A8C972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5E44FC1E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78905B5" w14:textId="3B2ED222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زاد عدد الأبحاث المقبولة للنشر عن بحث واحد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EACBF6D" w14:textId="7DB42239" w:rsidR="003C32C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13</w:t>
            </w:r>
          </w:p>
        </w:tc>
      </w:tr>
      <w:tr w:rsidR="003C32C6" w:rsidRPr="00FF2BFD" w14:paraId="3EF31A80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03354081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CF855FA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E072BBE" w14:textId="5D6ADA10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نشورة فيها الأبحاث أو المقبولة للنشر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 آرسيف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425F34A" w14:textId="5082FEC9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4</w:t>
            </w:r>
          </w:p>
        </w:tc>
      </w:tr>
      <w:tr w:rsidR="003C32C6" w:rsidRPr="00FF2BFD" w14:paraId="4E6679C3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0F4C7852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B090C6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7AEAB23" w14:textId="2FEA0DE2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ميع الأوراق البحثية المقدم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للترقي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نشور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و مقبولة للنشر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فهرسة ضمن الفئات المصنفة في الربع الأول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 أو الربع الثاني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2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2E821D2" w14:textId="476121F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5</w:t>
            </w:r>
          </w:p>
        </w:tc>
      </w:tr>
      <w:tr w:rsidR="003C32C6" w:rsidRPr="00FF2BFD" w14:paraId="28E82852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4C5A0D13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5B46693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64CFD29E" w14:textId="1FBF610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زاد ا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نشر او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قبول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فهرسة ضمن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فئات المصنفة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ربع الثالث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3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 او الربع الرابع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4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،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ن بحث واحد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CFE09A" w14:textId="3892D91B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6</w:t>
            </w:r>
          </w:p>
        </w:tc>
      </w:tr>
      <w:tr w:rsidR="003C32C6" w:rsidRPr="00FF2BFD" w14:paraId="43B550C2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6D5FAA5A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A17335D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371A2338" w14:textId="1E69D86B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طلب الترقية أبحاثا منشورة أو مقبولة للنشر في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956722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عربية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0C5EA2C" w14:textId="2CE559B4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7</w:t>
            </w:r>
          </w:p>
        </w:tc>
      </w:tr>
      <w:tr w:rsidR="003C32C6" w:rsidRPr="00FF2BFD" w14:paraId="377AC228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1DE7F3DA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82BB2C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4053840A" w14:textId="0001C947" w:rsidR="003C32C6" w:rsidRPr="00956722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طلب الترقية أبحاثا منشورة أو مقبولة للنشر في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956722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عرب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ضمن الفئات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3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او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4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5EFD538A" w14:textId="5BE0AE84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8</w:t>
            </w:r>
          </w:p>
        </w:tc>
      </w:tr>
      <w:tr w:rsidR="003C32C6" w:rsidRPr="00FF2BFD" w14:paraId="4D361F77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7B773705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786A764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3D06272" w14:textId="413F26D6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عدد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تي 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ُ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شرت فيها الأبحاث أو قبلت للنشر لا تق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عن مجلتين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C5D9552" w14:textId="28A4208D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9</w:t>
            </w:r>
          </w:p>
        </w:tc>
      </w:tr>
      <w:tr w:rsidR="003C32C6" w:rsidRPr="00FF2BFD" w14:paraId="734C1888" w14:textId="77777777" w:rsidTr="00ED7627">
        <w:trPr>
          <w:trHeight w:val="399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3061E64F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36CD2284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6B1F62B" w14:textId="2DE47CB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 طلب الترقية أ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حا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نشورة في كتيبات المؤتمرات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43DD61F" w14:textId="102597D6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0</w:t>
            </w:r>
          </w:p>
        </w:tc>
      </w:tr>
      <w:tr w:rsidR="003C32C6" w:rsidRPr="00FF2BFD" w14:paraId="3D24B436" w14:textId="77777777" w:rsidTr="00175CA8">
        <w:trPr>
          <w:trHeight w:val="651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49561F3A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7F8DDCC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16199E6" w14:textId="7038EAE3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أبحاثا مقبولة أو منشورة 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صادرة عن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امعة قطر (سواء من دار النشر، او الكليات، او المراكز البحثية او أي جهة بالجامع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)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859EEA3" w14:textId="3A162DAB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1</w:t>
            </w:r>
          </w:p>
        </w:tc>
      </w:tr>
      <w:tr w:rsidR="003C32C6" w:rsidRPr="00FF2BFD" w14:paraId="219C2BC0" w14:textId="77777777" w:rsidTr="00175CA8">
        <w:trPr>
          <w:trHeight w:val="579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44226305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763D83C4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0F4E4F3" w14:textId="77944496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هل 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>تضمّن طلب الترقية أكثر من بحث واحد منشور او مقبول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 w:bidi="ar-QA"/>
              </w:rPr>
              <w:t xml:space="preserve"> للنشر</w:t>
            </w: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في مجلة علمية صادرة عن جامعة قطر ومفهرسة ضمن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لفئة</w:t>
            </w: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(</w:t>
            </w: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lang w:val="en-GB" w:eastAsia="en-GB"/>
              </w:rPr>
              <w:t>Q2</w:t>
            </w: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>)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و فئة أعلى في </w:t>
            </w:r>
            <w:r>
              <w:rPr>
                <w:rFonts w:eastAsia="Times New Roman" w:cs="Calibri"/>
                <w:b/>
                <w:bCs/>
                <w:color w:val="806000"/>
                <w:lang w:val="en-GB" w:eastAsia="en-GB"/>
              </w:rPr>
              <w:t>Web of Science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؟ </w:t>
            </w:r>
            <w:r w:rsidRPr="0057AC8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E0003BC" w14:textId="38BBDBF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</w:p>
        </w:tc>
      </w:tr>
      <w:tr w:rsidR="003C32C6" w:rsidRPr="00FF2BFD" w14:paraId="76F79929" w14:textId="77777777" w:rsidTr="00175CA8">
        <w:trPr>
          <w:trHeight w:val="656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202A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highlight w:val="yellow"/>
                <w:rtl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A9ED08" w14:textId="77777777" w:rsidR="003C32C6" w:rsidRPr="00FF2BFD" w:rsidRDefault="003C32C6" w:rsidP="003C32C6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98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3CD3" w14:textId="36ED2D93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يحقق المتقدم متطلبات الحد الأدنى للترقية بالنسبة لعدد ونوعية الأوراق البحثية المطلوبة بحسب سياس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9844F7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مرك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ز البحثي الذي يعمل به المتقدم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E53A39" w14:textId="78B0F3A8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3</w:t>
            </w:r>
          </w:p>
        </w:tc>
      </w:tr>
      <w:tr w:rsidR="003C32C6" w:rsidRPr="00FF2BFD" w14:paraId="28F871E4" w14:textId="77777777" w:rsidTr="00BE0246">
        <w:trPr>
          <w:trHeight w:val="651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13BBAEDC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22FF63B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6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505F3C7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065D190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4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0D256AF7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3</w:t>
            </w: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F853DB3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2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59CF02A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1</w:t>
            </w: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50B66A13" w14:textId="77777777" w:rsidR="003C32C6" w:rsidRPr="00BE0246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BE0246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rtl/>
                <w:lang w:val="en-GB" w:eastAsia="en-GB"/>
              </w:rPr>
              <w:t>الحدّ الأدنى المطلوب لعدد الأبحاث (3)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1104D8C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  <w:p w14:paraId="697BA3E3" w14:textId="529F5A15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4</w:t>
            </w:r>
          </w:p>
          <w:p w14:paraId="474B25D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2BC776AF" w14:textId="77777777" w:rsidTr="00175CA8">
        <w:trPr>
          <w:trHeight w:val="651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132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1C3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8F0F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6FF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BA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1E7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B508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98CE7E5" w14:textId="0798AD6A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ماهي الأوراق البحثية المنشورة أثناء عمل المتقدم في جامعة قطر على الرتبة الحالية 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في مجلات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فهرسة ضمن الفئات المصنفة في الربع الأول 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والثاني 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(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/Q2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</w:t>
            </w: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</w:tcBorders>
          </w:tcPr>
          <w:p w14:paraId="0DA91CE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4E0C4A24" w14:textId="77777777" w:rsidTr="00175CA8">
        <w:trPr>
          <w:trHeight w:val="651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6014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CAAF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662F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B81C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0475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BC0C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EE4E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398FAF75" w14:textId="0311F5D9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ماهي الأوراق البحثية المقبولة للنشر أثناء عمل المتقدم في جامعة قطر على الرتبة الحالية 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في مجلات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فهرسة ضمن الفئات المصنفة في الربع الأول 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والثاني 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(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/Q2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.</w:t>
            </w: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</w:tcBorders>
          </w:tcPr>
          <w:p w14:paraId="584AF0F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37D2635A" w14:textId="77777777" w:rsidTr="00175CA8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34CB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2312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1C6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F529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CF9E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6B0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E00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38ECAA75" w14:textId="6E79507B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توجد 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مساهمة واحدة من المتقدم كشريك في براء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A541C6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31B19DED" w14:textId="77777777" w:rsidTr="006507C9">
        <w:trPr>
          <w:trHeight w:val="759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1D3A358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257BD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0C356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6A866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B2847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90CDC8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3319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right w:val="single" w:sz="4" w:space="0" w:color="auto"/>
            </w:tcBorders>
          </w:tcPr>
          <w:p w14:paraId="5E01858E" w14:textId="12EDAD22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جميع الأوراق المنشورة أو المقبولة للنشر تشير إلى جامعة قطر كجهة انتساب وحيدة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6D786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23AF7E0A" w14:textId="77777777" w:rsidTr="006507C9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FD38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1918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A01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407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12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9DFA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FD4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C847152" w14:textId="77777777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منفرد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FFC0DF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14B7EBBA" w14:textId="77777777" w:rsidTr="006507C9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314E9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5E8DE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3454C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346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075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81A38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29549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745DB2D" w14:textId="23D0A37F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رئيس (يكتب اسمه الأول او</w:t>
            </w:r>
            <w:r w:rsidRPr="006507C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الطلبة</w:t>
            </w: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والباحثين المساعدين بمسمياتهم المختلفة وله أعلى نسبة مساهمة)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DF6160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4441A126" w14:textId="77777777" w:rsidTr="002B5896">
        <w:trPr>
          <w:trHeight w:val="30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B08AC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A0F9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5F4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31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D01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879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F96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096907A9" w14:textId="77777777" w:rsidR="003C32C6" w:rsidRPr="006507C9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6507C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باحث مشارك.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D5796D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0CB56132" w14:textId="77777777" w:rsidTr="00175CA8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04C0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FA56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A51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044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013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8AA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E85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1FCADF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في حالة الأبحاث المشتركة، هل أرفق المتقدم </w:t>
            </w:r>
          </w:p>
          <w:p w14:paraId="25A9BEB5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نموذج المساهمة البحثية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C05FC84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0A6712CA" w14:textId="77777777" w:rsidTr="00175CA8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7DC7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0121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0D8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CDC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F2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9DE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B57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F324F53" w14:textId="0C8C9C9C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نسبة مساهمة المتقدم</w:t>
            </w:r>
            <w:r w:rsidR="00EB0860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</w:t>
            </w:r>
            <w:r w:rsidR="00EB0860"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في الأبحاث </w:t>
            </w:r>
            <w:r w:rsidR="00CE503B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</w:t>
            </w:r>
            <w:r w:rsidR="00EB0860"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شترك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281A0CB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22018F20" w14:textId="77777777" w:rsidTr="00175CA8">
        <w:trPr>
          <w:trHeight w:val="480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9358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6725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B78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968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6BD7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2A1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B1B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46BD7F8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نسبة مساهمته هي الأعلى من بين الباحثين المشاركين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ED2A49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3C32C6" w:rsidRPr="00FF2BFD" w14:paraId="615B00D8" w14:textId="77777777" w:rsidTr="00175CA8">
        <w:trPr>
          <w:trHeight w:val="485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30DC76BF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4591A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9AFA8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8932A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A14C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ACE34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7D65C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770C5" w14:textId="665D16D6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تمت كتابة اسمه في أول قائمة المؤلفين ا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طلب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9941D5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والباحثين المساعدين بمسمياتهم المختلف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07E1E3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043B1E19" w14:textId="77777777" w:rsidTr="002B5896">
        <w:trPr>
          <w:trHeight w:val="390"/>
        </w:trPr>
        <w:tc>
          <w:tcPr>
            <w:tcW w:w="657" w:type="dxa"/>
            <w:tcBorders>
              <w:top w:val="single" w:sz="4" w:space="0" w:color="auto"/>
              <w:right w:val="single" w:sz="4" w:space="0" w:color="auto"/>
            </w:tcBorders>
          </w:tcPr>
          <w:p w14:paraId="7B3C53E1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6AD0C7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84DD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2E1781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87BC3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0E81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959F8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97AC04" w14:textId="0E562A3B" w:rsidR="003C32C6" w:rsidRPr="00FF2BFD" w:rsidRDefault="003C32C6" w:rsidP="002B589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الورقة مستله من رسالة الماجستير؟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AF040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66766D23" w14:textId="77777777" w:rsidTr="00175CA8">
        <w:trPr>
          <w:trHeight w:val="732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618C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281A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4B2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067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EC8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F292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9F7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6BA" w14:textId="519742BF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إذا كان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جلة العلمية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تتقا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ضى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رسوم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للنشر،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هل تم ذلك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عد قبول البحث ولها سياسة واضحة ومعلنه بهذا الخصوص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4F25568E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138E6AE8" w14:textId="77777777" w:rsidTr="002B5896">
        <w:trPr>
          <w:trHeight w:val="462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6D36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7267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C5B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DCD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C6CD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5DC5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B2A5B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AC17" w14:textId="181D139E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9941D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نسبة التشابه ال</w:t>
            </w:r>
            <w:r w:rsidRPr="009941D5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كل</w:t>
            </w:r>
            <w:r w:rsidRPr="009941D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ية</w:t>
            </w:r>
            <w:r w:rsidRPr="007B52C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24CACFB0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528D2FF8" w14:textId="77777777" w:rsidTr="002B5896">
        <w:trPr>
          <w:trHeight w:val="435"/>
        </w:trPr>
        <w:tc>
          <w:tcPr>
            <w:tcW w:w="6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B9F85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6FF5" w14:textId="77777777" w:rsidR="003C32C6" w:rsidRPr="00FF2BFD" w:rsidRDefault="003C32C6" w:rsidP="003C32C6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DE26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930F8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79C7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9F69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49FF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A715" w14:textId="22138625" w:rsidR="003C32C6" w:rsidRPr="00FF2BFD" w:rsidRDefault="003C32C6" w:rsidP="00DA02EA">
            <w:pPr>
              <w:shd w:val="clear" w:color="auto" w:fill="FFFFFF"/>
              <w:bidi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9941D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أعلى نسبة تشابه من مصدر واحد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3A61BC9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3C32C6" w:rsidRPr="00FF2BFD" w14:paraId="54E1A472" w14:textId="77777777" w:rsidTr="00EB0860">
        <w:trPr>
          <w:trHeight w:val="485"/>
        </w:trPr>
        <w:tc>
          <w:tcPr>
            <w:tcW w:w="1008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C00000"/>
          </w:tcPr>
          <w:p w14:paraId="6845B29A" w14:textId="77777777" w:rsidR="003C32C6" w:rsidRPr="00FF2BFD" w:rsidRDefault="003C32C6" w:rsidP="003C32C6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  <w:lang w:val="en-GB" w:eastAsia="en-GB"/>
              </w:rPr>
            </w:pPr>
          </w:p>
        </w:tc>
      </w:tr>
    </w:tbl>
    <w:p w14:paraId="6F6E95D5" w14:textId="77777777" w:rsidR="00FF2BFD" w:rsidRPr="00FF2BFD" w:rsidRDefault="00FF2BFD" w:rsidP="00FF2BFD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lang w:bidi="ar-QA"/>
        </w:rPr>
      </w:pPr>
    </w:p>
    <w:p w14:paraId="523B2E7A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bookmarkStart w:id="1" w:name="_Hlk202948711"/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أُقر بصحة محتوى قائمة التحقق.</w:t>
      </w:r>
    </w:p>
    <w:p w14:paraId="4372F202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2BBB21F3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- مُقدّم الطلب:</w:t>
      </w:r>
    </w:p>
    <w:p w14:paraId="5E5DB4B4" w14:textId="77777777" w:rsidR="000B67C3" w:rsidRPr="009941D5" w:rsidRDefault="000B67C3" w:rsidP="00FB04B5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45123E58" w14:textId="59D869BF" w:rsidR="000B67C3" w:rsidRPr="009941D5" w:rsidRDefault="000B67C3" w:rsidP="00FB04B5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…. التاريخ: </w:t>
      </w:r>
    </w:p>
    <w:p w14:paraId="76F5A3F6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46718579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- مدير مركز الأبحاث:</w:t>
      </w:r>
    </w:p>
    <w:p w14:paraId="50DA9F90" w14:textId="77777777" w:rsidR="000B67C3" w:rsidRPr="009941D5" w:rsidRDefault="000B67C3" w:rsidP="00FB04B5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0C1A59B0" w14:textId="36005608" w:rsidR="000B67C3" w:rsidRPr="009941D5" w:rsidRDefault="000B67C3" w:rsidP="00FB04B5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…. التاريخ: </w:t>
      </w:r>
    </w:p>
    <w:p w14:paraId="69EF6989" w14:textId="48A00F79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3F7E7F95" w14:textId="77777777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718AB2A7" w14:textId="678DDD05" w:rsidR="000B67C3" w:rsidRPr="009941D5" w:rsidRDefault="000B67C3" w:rsidP="000B67C3">
      <w:pPr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- </w:t>
      </w:r>
      <w:r w:rsidR="0086015C" w:rsidRPr="009941D5">
        <w:rPr>
          <w:rFonts w:ascii="Calibri" w:eastAsia="Times New Roman" w:hAnsi="Calibri" w:cs="Calibri" w:hint="cs"/>
          <w:b/>
          <w:bCs/>
          <w:color w:val="806000"/>
          <w:rtl/>
          <w:lang w:val="en-GB" w:eastAsia="en-GB"/>
        </w:rPr>
        <w:t xml:space="preserve">مساعد </w:t>
      </w: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نائب رئيس </w:t>
      </w:r>
      <w:r w:rsidRPr="009941D5">
        <w:rPr>
          <w:rFonts w:ascii="Calibri" w:eastAsia="Times New Roman" w:hAnsi="Calibri" w:cs="Calibri" w:hint="cs"/>
          <w:b/>
          <w:bCs/>
          <w:color w:val="806000"/>
          <w:rtl/>
          <w:lang w:val="en-GB" w:eastAsia="en-GB"/>
        </w:rPr>
        <w:t>الجامعة للبحث والدراسات العليا</w:t>
      </w:r>
    </w:p>
    <w:p w14:paraId="474F59FA" w14:textId="77777777" w:rsidR="000B67C3" w:rsidRPr="009941D5" w:rsidRDefault="000B67C3" w:rsidP="008D01FD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241907B8" w14:textId="36215664" w:rsidR="00041131" w:rsidRPr="002B5896" w:rsidRDefault="000B67C3" w:rsidP="002B5896">
      <w:pPr>
        <w:bidi/>
        <w:spacing w:after="0" w:line="36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9941D5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. التاريخ: </w:t>
      </w:r>
      <w:bookmarkEnd w:id="1"/>
    </w:p>
    <w:sectPr w:rsidR="00041131" w:rsidRPr="002B5896" w:rsidSect="000004E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1418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46C37" w14:textId="77777777" w:rsidR="003F3CBA" w:rsidRDefault="003F3CBA">
      <w:pPr>
        <w:spacing w:after="0" w:line="240" w:lineRule="auto"/>
      </w:pPr>
      <w:r>
        <w:separator/>
      </w:r>
    </w:p>
  </w:endnote>
  <w:endnote w:type="continuationSeparator" w:id="0">
    <w:p w14:paraId="4B883F30" w14:textId="77777777" w:rsidR="003F3CBA" w:rsidRDefault="003F3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akkalMajall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B27A1" w14:textId="77777777" w:rsidR="00CE503B" w:rsidRDefault="0046406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rFonts w:hint="cs"/>
        <w:noProof/>
        <w:rtl/>
      </w:rPr>
      <w:t xml:space="preserve">                                                              </w:t>
    </w:r>
  </w:p>
  <w:p w14:paraId="375C3789" w14:textId="77777777" w:rsidR="00CE503B" w:rsidRDefault="00CE50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0A161" w14:textId="683AB966" w:rsidR="003C46A6" w:rsidRDefault="0046406B" w:rsidP="007151C0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="003C46A6">
      <w:rPr>
        <w:noProof/>
      </w:rPr>
      <w:t>/3</w:t>
    </w:r>
  </w:p>
  <w:p w14:paraId="7EB8DEF9" w14:textId="507F0040" w:rsidR="003C46A6" w:rsidRPr="00C7292E" w:rsidRDefault="003C46A6" w:rsidP="003C46A6">
    <w:pPr>
      <w:bidi/>
      <w:jc w:val="center"/>
      <w:rPr>
        <w:rFonts w:ascii="Arial Black" w:eastAsia="Calibri" w:hAnsi="Arial Black" w:cs="SakkalMajallaBold"/>
        <w:sz w:val="36"/>
        <w:szCs w:val="36"/>
        <w:rtl/>
      </w:rPr>
    </w:pPr>
    <w:r w:rsidRPr="00C7292E">
      <w:rPr>
        <w:rFonts w:ascii="Sakkal Majalla" w:hAnsi="Sakkal Majalla" w:cs="Sakkal Majalla"/>
        <w:sz w:val="24"/>
        <w:szCs w:val="24"/>
        <w:rtl/>
      </w:rPr>
      <w:t xml:space="preserve">قائمة تحقّق الترقيات الأكاديمية في </w:t>
    </w:r>
    <w:r w:rsidRPr="00C7292E">
      <w:rPr>
        <w:rFonts w:ascii="Sakkal Majalla" w:hAnsi="Sakkal Majalla" w:cs="Sakkal Majalla" w:hint="cs"/>
        <w:sz w:val="24"/>
        <w:szCs w:val="24"/>
        <w:rtl/>
      </w:rPr>
      <w:t xml:space="preserve">القطاع البحثي الى رتبة </w:t>
    </w:r>
    <w:r w:rsidRPr="00C7292E">
      <w:rPr>
        <w:rFonts w:ascii="Sakkal Majalla" w:hAnsi="Sakkal Majalla" w:cs="Sakkal Majalla"/>
        <w:sz w:val="24"/>
        <w:szCs w:val="24"/>
        <w:rtl/>
      </w:rPr>
      <w:t xml:space="preserve"> </w:t>
    </w:r>
    <w:r>
      <w:rPr>
        <w:rFonts w:ascii="Sakkal Majalla" w:hAnsi="Sakkal Majalla" w:cs="Sakkal Majalla" w:hint="cs"/>
        <w:sz w:val="24"/>
        <w:szCs w:val="24"/>
        <w:rtl/>
      </w:rPr>
      <w:t xml:space="preserve">مساعد </w:t>
    </w:r>
    <w:r w:rsidRPr="00EC47F6">
      <w:rPr>
        <w:rFonts w:ascii="Sakkal Majalla" w:hAnsi="Sakkal Majalla" w:cs="Sakkal Majalla"/>
        <w:sz w:val="24"/>
        <w:szCs w:val="24"/>
        <w:rtl/>
      </w:rPr>
      <w:t xml:space="preserve">باحث الدرجة </w:t>
    </w:r>
    <w:r w:rsidRPr="00C7292E">
      <w:rPr>
        <w:rFonts w:ascii="Sakkal Majalla" w:hAnsi="Sakkal Majalla" w:cs="Sakkal Majalla"/>
        <w:sz w:val="24"/>
        <w:szCs w:val="24"/>
        <w:rtl/>
      </w:rPr>
      <w:t>(</w:t>
    </w:r>
    <w:r w:rsidR="00ED1CD6">
      <w:rPr>
        <w:rFonts w:ascii="Sakkal Majalla" w:hAnsi="Sakkal Majalla" w:cs="Sakkal Majalla"/>
        <w:sz w:val="24"/>
        <w:szCs w:val="24"/>
      </w:rPr>
      <w:t>F</w:t>
    </w:r>
    <w:r w:rsidRPr="00C7292E">
      <w:rPr>
        <w:rFonts w:ascii="Sakkal Majalla" w:hAnsi="Sakkal Majalla" w:cs="Sakkal Majalla"/>
        <w:sz w:val="24"/>
        <w:szCs w:val="24"/>
        <w:rtl/>
      </w:rPr>
      <w:t>)</w:t>
    </w:r>
    <w:r>
      <w:rPr>
        <w:rFonts w:ascii="Sakkal Majalla" w:hAnsi="Sakkal Majalla" w:cs="Sakkal Majalla" w:hint="cs"/>
        <w:sz w:val="24"/>
        <w:szCs w:val="24"/>
        <w:rtl/>
      </w:rPr>
      <w:t xml:space="preserve">  - خريف 2025</w:t>
    </w:r>
  </w:p>
  <w:p w14:paraId="1A5C8B4C" w14:textId="77777777" w:rsidR="00CE503B" w:rsidRDefault="00CE503B" w:rsidP="003C46A6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F4116" w14:textId="77777777" w:rsidR="00246B92" w:rsidRDefault="0024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74BBC" w14:textId="77777777" w:rsidR="003F3CBA" w:rsidRDefault="003F3CBA">
      <w:pPr>
        <w:spacing w:after="0" w:line="240" w:lineRule="auto"/>
      </w:pPr>
      <w:r>
        <w:separator/>
      </w:r>
    </w:p>
  </w:footnote>
  <w:footnote w:type="continuationSeparator" w:id="0">
    <w:p w14:paraId="092AA1E8" w14:textId="77777777" w:rsidR="003F3CBA" w:rsidRDefault="003F3C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5D412" w14:textId="77777777" w:rsidR="00246B92" w:rsidRDefault="00246B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BBAC5" w14:textId="0E73D1F6" w:rsidR="00CE503B" w:rsidRPr="00E21E5F" w:rsidRDefault="00673589" w:rsidP="00673589">
    <w:pPr>
      <w:pStyle w:val="Header"/>
      <w:jc w:val="right"/>
    </w:pPr>
    <w:r>
      <w:rPr>
        <w:noProof/>
      </w:rPr>
      <w:drawing>
        <wp:inline distT="0" distB="0" distL="0" distR="0" wp14:anchorId="0C4A8916" wp14:editId="2279C5BE">
          <wp:extent cx="1199820" cy="562011"/>
          <wp:effectExtent l="0" t="0" r="635" b="0"/>
          <wp:docPr id="1794825294" name="Picture 1" descr="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86" cy="566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B9F5C" w14:textId="77777777" w:rsidR="00246B92" w:rsidRDefault="00246B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KxMDcxNDS3NLYwsDRV0lEKTi0uzszPAykwrgUAxV9vfCwAAAA="/>
  </w:docVars>
  <w:rsids>
    <w:rsidRoot w:val="00FF2BFD"/>
    <w:rsid w:val="00041131"/>
    <w:rsid w:val="0008168A"/>
    <w:rsid w:val="000B67C3"/>
    <w:rsid w:val="000D5CAC"/>
    <w:rsid w:val="00126B79"/>
    <w:rsid w:val="00175CA8"/>
    <w:rsid w:val="001B298D"/>
    <w:rsid w:val="00246B92"/>
    <w:rsid w:val="002478A6"/>
    <w:rsid w:val="00253680"/>
    <w:rsid w:val="00255D23"/>
    <w:rsid w:val="002879B9"/>
    <w:rsid w:val="00296AD8"/>
    <w:rsid w:val="002A7290"/>
    <w:rsid w:val="002B5896"/>
    <w:rsid w:val="002D1FF1"/>
    <w:rsid w:val="002D59A4"/>
    <w:rsid w:val="003126F9"/>
    <w:rsid w:val="00315626"/>
    <w:rsid w:val="00354057"/>
    <w:rsid w:val="00354450"/>
    <w:rsid w:val="00365CE9"/>
    <w:rsid w:val="003B12BD"/>
    <w:rsid w:val="003B63BB"/>
    <w:rsid w:val="003C32C6"/>
    <w:rsid w:val="003C46A6"/>
    <w:rsid w:val="003E0EAD"/>
    <w:rsid w:val="003E2435"/>
    <w:rsid w:val="003F1886"/>
    <w:rsid w:val="003F3CBA"/>
    <w:rsid w:val="004013C0"/>
    <w:rsid w:val="004310B4"/>
    <w:rsid w:val="004605C3"/>
    <w:rsid w:val="0046406B"/>
    <w:rsid w:val="004905C9"/>
    <w:rsid w:val="00493027"/>
    <w:rsid w:val="004B09DD"/>
    <w:rsid w:val="004C417A"/>
    <w:rsid w:val="004F3707"/>
    <w:rsid w:val="005112CC"/>
    <w:rsid w:val="005206A5"/>
    <w:rsid w:val="005A2416"/>
    <w:rsid w:val="005B3218"/>
    <w:rsid w:val="005C0DE5"/>
    <w:rsid w:val="005E7098"/>
    <w:rsid w:val="005F7976"/>
    <w:rsid w:val="006507C9"/>
    <w:rsid w:val="00673589"/>
    <w:rsid w:val="006775AC"/>
    <w:rsid w:val="00694014"/>
    <w:rsid w:val="007107B4"/>
    <w:rsid w:val="007151C0"/>
    <w:rsid w:val="0071599F"/>
    <w:rsid w:val="00724F1E"/>
    <w:rsid w:val="007537F7"/>
    <w:rsid w:val="00765663"/>
    <w:rsid w:val="0079482C"/>
    <w:rsid w:val="007B0CEC"/>
    <w:rsid w:val="007B285C"/>
    <w:rsid w:val="007B52C5"/>
    <w:rsid w:val="0080438F"/>
    <w:rsid w:val="00804B68"/>
    <w:rsid w:val="0080622F"/>
    <w:rsid w:val="00850FD6"/>
    <w:rsid w:val="00851BE7"/>
    <w:rsid w:val="0086015C"/>
    <w:rsid w:val="00866AB1"/>
    <w:rsid w:val="00874687"/>
    <w:rsid w:val="008A0F07"/>
    <w:rsid w:val="008D01FD"/>
    <w:rsid w:val="008D3EB6"/>
    <w:rsid w:val="008E25F0"/>
    <w:rsid w:val="00941566"/>
    <w:rsid w:val="0095384F"/>
    <w:rsid w:val="00956722"/>
    <w:rsid w:val="009844F7"/>
    <w:rsid w:val="0099020D"/>
    <w:rsid w:val="009941D5"/>
    <w:rsid w:val="009954D5"/>
    <w:rsid w:val="00996444"/>
    <w:rsid w:val="009F12A8"/>
    <w:rsid w:val="009F5460"/>
    <w:rsid w:val="00A04660"/>
    <w:rsid w:val="00A17477"/>
    <w:rsid w:val="00A64CA8"/>
    <w:rsid w:val="00A65223"/>
    <w:rsid w:val="00A71069"/>
    <w:rsid w:val="00A75559"/>
    <w:rsid w:val="00AA30AA"/>
    <w:rsid w:val="00AB6B0D"/>
    <w:rsid w:val="00AE7719"/>
    <w:rsid w:val="00B32E82"/>
    <w:rsid w:val="00B83D2C"/>
    <w:rsid w:val="00BD3241"/>
    <w:rsid w:val="00BD4453"/>
    <w:rsid w:val="00BE0246"/>
    <w:rsid w:val="00C03C34"/>
    <w:rsid w:val="00C27C4D"/>
    <w:rsid w:val="00C64BC3"/>
    <w:rsid w:val="00C66D9F"/>
    <w:rsid w:val="00CA49D7"/>
    <w:rsid w:val="00CB0C7B"/>
    <w:rsid w:val="00CE503B"/>
    <w:rsid w:val="00D03DC9"/>
    <w:rsid w:val="00D102F9"/>
    <w:rsid w:val="00D27893"/>
    <w:rsid w:val="00D66461"/>
    <w:rsid w:val="00D85C4B"/>
    <w:rsid w:val="00DA02EA"/>
    <w:rsid w:val="00DA2727"/>
    <w:rsid w:val="00DA3135"/>
    <w:rsid w:val="00DC0306"/>
    <w:rsid w:val="00DC056A"/>
    <w:rsid w:val="00DC3E12"/>
    <w:rsid w:val="00DD65F9"/>
    <w:rsid w:val="00DE1B10"/>
    <w:rsid w:val="00DE5526"/>
    <w:rsid w:val="00DF1919"/>
    <w:rsid w:val="00E21E5F"/>
    <w:rsid w:val="00E31A06"/>
    <w:rsid w:val="00E54520"/>
    <w:rsid w:val="00EB0860"/>
    <w:rsid w:val="00EC75AD"/>
    <w:rsid w:val="00EC7E79"/>
    <w:rsid w:val="00ED1CD6"/>
    <w:rsid w:val="00ED7627"/>
    <w:rsid w:val="00F07BAD"/>
    <w:rsid w:val="00F41970"/>
    <w:rsid w:val="00F45D68"/>
    <w:rsid w:val="00F5084D"/>
    <w:rsid w:val="00F54502"/>
    <w:rsid w:val="00FB04B5"/>
    <w:rsid w:val="00FB52EA"/>
    <w:rsid w:val="00FB7168"/>
    <w:rsid w:val="00FF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5B1E20"/>
  <w15:chartTrackingRefBased/>
  <w15:docId w15:val="{EAF1BB6A-D399-4A2E-B599-3079DC65D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9</_dlc_DocId>
    <_dlc_DocIdUrl xmlns="4595ca7b-3a15-4971-af5f-cadc29c03e04">
      <Url>https://www.qu.edu.qa/en-us/Offices/vpaa/Faculty/_layouts/15/DocIdRedir.aspx?ID=QPT3VHF6MKWP-1949846205-39</Url>
      <Description>QPT3VHF6MKWP-1949846205-3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482725F-8E76-4FF9-B34F-08123B1DA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E08695-050C-4381-9192-3F3F3FA251CE}">
  <ds:schemaRefs>
    <ds:schemaRef ds:uri="http://schemas.microsoft.com/office/2006/metadata/properties"/>
    <ds:schemaRef ds:uri="http://schemas.microsoft.com/office/infopath/2007/PartnerControls"/>
    <ds:schemaRef ds:uri="19ffa115-96ab-449b-b59c-75c143159761"/>
  </ds:schemaRefs>
</ds:datastoreItem>
</file>

<file path=customXml/itemProps3.xml><?xml version="1.0" encoding="utf-8"?>
<ds:datastoreItem xmlns:ds="http://schemas.openxmlformats.org/officeDocument/2006/customXml" ds:itemID="{6141EBB8-60C6-4619-B063-1FAAC13BB3F9}"/>
</file>

<file path=customXml/itemProps4.xml><?xml version="1.0" encoding="utf-8"?>
<ds:datastoreItem xmlns:ds="http://schemas.openxmlformats.org/officeDocument/2006/customXml" ds:itemID="{7CFEB8E3-23D2-4268-B40E-4D7F41D576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rin S. A. Mahasneh</dc:creator>
  <cp:keywords/>
  <dc:description/>
  <cp:lastModifiedBy>Hesham Mohamed Korashy</cp:lastModifiedBy>
  <cp:revision>107</cp:revision>
  <dcterms:created xsi:type="dcterms:W3CDTF">2025-06-29T17:09:00Z</dcterms:created>
  <dcterms:modified xsi:type="dcterms:W3CDTF">2025-09-16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GrammarlyDocumentId">
    <vt:lpwstr>d1cd3ed9-eb47-4599-bf49-55d332cac4bb</vt:lpwstr>
  </property>
  <property fmtid="{D5CDD505-2E9C-101B-9397-08002B2CF9AE}" pid="4" name="_dlc_DocIdItemGuid">
    <vt:lpwstr>114e8fca-43df-4115-a6c2-f15e5a936cbf</vt:lpwstr>
  </property>
</Properties>
</file>